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42AD5DCB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7EEBC433" w14:textId="77777777" w:rsidR="004F31C6" w:rsidRDefault="004F31C6" w:rsidP="004F31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31C6">
        <w:rPr>
          <w:rFonts w:ascii="Times New Roman" w:eastAsia="Times New Roman" w:hAnsi="Times New Roman" w:cs="Times New Roman"/>
          <w:sz w:val="24"/>
          <w:szCs w:val="24"/>
        </w:rPr>
        <w:t>What ethical theories are important for managers to use in an organization?</w:t>
      </w:r>
    </w:p>
    <w:p w14:paraId="544A082E" w14:textId="59BE91C9" w:rsidR="00C944CE" w:rsidRPr="00ED5224" w:rsidRDefault="00C944C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39F01C6C" w14:textId="77777777" w:rsidR="004F31C6" w:rsidRPr="004F31C6" w:rsidRDefault="004F31C6" w:rsidP="004F31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31C6">
        <w:rPr>
          <w:rFonts w:ascii="Times New Roman" w:eastAsia="Times New Roman" w:hAnsi="Times New Roman" w:cs="Times New Roman"/>
          <w:sz w:val="24"/>
          <w:szCs w:val="24"/>
        </w:rPr>
        <w:t>What steps or process should a manager use to make ethical decisions?</w:t>
      </w:r>
    </w:p>
    <w:p w14:paraId="4DB42386" w14:textId="5F705EF9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9991FFC" w14:textId="77777777" w:rsidR="004F31C6" w:rsidRPr="004F31C6" w:rsidRDefault="004F31C6" w:rsidP="004F31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31C6">
        <w:rPr>
          <w:rFonts w:ascii="Times New Roman" w:eastAsia="Times New Roman" w:hAnsi="Times New Roman" w:cs="Times New Roman"/>
          <w:sz w:val="24"/>
          <w:szCs w:val="24"/>
        </w:rPr>
        <w:t>What business communication theories help a manager communicate effectively?</w:t>
      </w:r>
    </w:p>
    <w:p w14:paraId="7721CBF1" w14:textId="0C953D72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7E70C96" w14:textId="77777777" w:rsidR="004F31C6" w:rsidRDefault="004F31C6" w:rsidP="004F31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31C6">
        <w:rPr>
          <w:rFonts w:ascii="Times New Roman" w:eastAsia="Times New Roman" w:hAnsi="Times New Roman" w:cs="Times New Roman"/>
          <w:sz w:val="24"/>
          <w:szCs w:val="24"/>
        </w:rPr>
        <w:t>What are your preferred methods of business communication and why are they effective?</w:t>
      </w:r>
    </w:p>
    <w:p w14:paraId="5944C3BB" w14:textId="7DFA56F6" w:rsidR="0001508E" w:rsidRDefault="0001508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CD80F" w14:textId="45DA9BA7" w:rsidR="00710AB9" w:rsidRPr="004F31C6" w:rsidRDefault="00C944CE" w:rsidP="004F31C6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0F1B7539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73896C9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9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847D9" w14:textId="77777777" w:rsidR="005D3F23" w:rsidRDefault="005D3F23" w:rsidP="002B7387">
      <w:pPr>
        <w:spacing w:after="0" w:line="240" w:lineRule="auto"/>
      </w:pPr>
      <w:r>
        <w:separator/>
      </w:r>
    </w:p>
  </w:endnote>
  <w:endnote w:type="continuationSeparator" w:id="0">
    <w:p w14:paraId="4C60B765" w14:textId="77777777" w:rsidR="005D3F23" w:rsidRDefault="005D3F23" w:rsidP="002B7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E8BD" w14:textId="77777777" w:rsidR="005D3F23" w:rsidRDefault="005D3F23" w:rsidP="002B7387">
      <w:pPr>
        <w:spacing w:after="0" w:line="240" w:lineRule="auto"/>
      </w:pPr>
      <w:r>
        <w:separator/>
      </w:r>
    </w:p>
  </w:footnote>
  <w:footnote w:type="continuationSeparator" w:id="0">
    <w:p w14:paraId="602FF7AF" w14:textId="77777777" w:rsidR="005D3F23" w:rsidRDefault="005D3F23" w:rsidP="002B7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39079590"/>
      <w:docPartObj>
        <w:docPartGallery w:val="Page Numbers (Top of Page)"/>
        <w:docPartUnique/>
      </w:docPartObj>
    </w:sdtPr>
    <w:sdtContent>
      <w:p w14:paraId="09768A00" w14:textId="36D5A26E" w:rsidR="002B7387" w:rsidRDefault="002B7387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C4741A" w14:textId="77777777" w:rsidR="002B7387" w:rsidRDefault="002B7387" w:rsidP="002B73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2222699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2CCC7CA8" w14:textId="5A4BC2E4" w:rsidR="002B7387" w:rsidRPr="002B7387" w:rsidRDefault="002B7387" w:rsidP="002B7387">
        <w:pPr>
          <w:pStyle w:val="Header"/>
          <w:framePr w:wrap="none" w:vAnchor="text" w:hAnchor="page" w:x="10617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2B7387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B354AF3" w14:textId="78977EDC" w:rsidR="002B7387" w:rsidRPr="002B7387" w:rsidRDefault="002B7387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2B7387">
      <w:rPr>
        <w:rFonts w:ascii="Times New Roman" w:hAnsi="Times New Roman" w:cs="Times New Roman"/>
        <w:sz w:val="24"/>
        <w:szCs w:val="24"/>
      </w:rPr>
      <w:t>Unit 1 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B3602"/>
    <w:rsid w:val="000B5730"/>
    <w:rsid w:val="001B67DC"/>
    <w:rsid w:val="002B7387"/>
    <w:rsid w:val="00474E4B"/>
    <w:rsid w:val="004E5881"/>
    <w:rsid w:val="004F31C6"/>
    <w:rsid w:val="005C6F64"/>
    <w:rsid w:val="005D38C5"/>
    <w:rsid w:val="005D3F23"/>
    <w:rsid w:val="00633025"/>
    <w:rsid w:val="00644397"/>
    <w:rsid w:val="006C6C3B"/>
    <w:rsid w:val="00710AB9"/>
    <w:rsid w:val="008833B5"/>
    <w:rsid w:val="008921C4"/>
    <w:rsid w:val="008D0D04"/>
    <w:rsid w:val="009B4E44"/>
    <w:rsid w:val="00A03CD2"/>
    <w:rsid w:val="00A15918"/>
    <w:rsid w:val="00A669A2"/>
    <w:rsid w:val="00AA17C5"/>
    <w:rsid w:val="00B50DDE"/>
    <w:rsid w:val="00B6581C"/>
    <w:rsid w:val="00C51017"/>
    <w:rsid w:val="00C944CE"/>
    <w:rsid w:val="00CA6794"/>
    <w:rsid w:val="00CB6029"/>
    <w:rsid w:val="00D1407A"/>
    <w:rsid w:val="00D23F89"/>
    <w:rsid w:val="00DA3EFE"/>
    <w:rsid w:val="00ED121A"/>
    <w:rsid w:val="00ED5224"/>
    <w:rsid w:val="00F33317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387"/>
  </w:style>
  <w:style w:type="paragraph" w:styleId="Footer">
    <w:name w:val="footer"/>
    <w:basedOn w:val="Normal"/>
    <w:link w:val="Foot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387"/>
  </w:style>
  <w:style w:type="character" w:styleId="PageNumber">
    <w:name w:val="page number"/>
    <w:basedOn w:val="DefaultParagraphFont"/>
    <w:uiPriority w:val="99"/>
    <w:semiHidden/>
    <w:unhideWhenUsed/>
    <w:rsid w:val="002B7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avid Gliddon</cp:lastModifiedBy>
  <cp:revision>3</cp:revision>
  <dcterms:created xsi:type="dcterms:W3CDTF">2021-12-06T20:47:00Z</dcterms:created>
  <dcterms:modified xsi:type="dcterms:W3CDTF">2021-12-06T20:58:00Z</dcterms:modified>
</cp:coreProperties>
</file>